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F03FF" w14:textId="62578C5D" w:rsidR="00223168" w:rsidRPr="00241DD5" w:rsidRDefault="001F680C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>Team</w:t>
      </w:r>
      <w:r w:rsidR="00241DD5">
        <w:rPr>
          <w:b/>
          <w:sz w:val="32"/>
          <w:lang w:val="en-US"/>
        </w:rPr>
        <w:t xml:space="preserve"> project s</w:t>
      </w:r>
      <w:r w:rsidR="00241DD5" w:rsidRPr="00241DD5">
        <w:rPr>
          <w:b/>
          <w:sz w:val="32"/>
          <w:lang w:val="en-US"/>
        </w:rPr>
        <w:t>elf/</w:t>
      </w:r>
      <w:r w:rsidR="00241DD5">
        <w:rPr>
          <w:b/>
          <w:sz w:val="32"/>
          <w:lang w:val="en-US"/>
        </w:rPr>
        <w:t>p</w:t>
      </w:r>
      <w:r w:rsidR="00241DD5" w:rsidRPr="00241DD5">
        <w:rPr>
          <w:b/>
          <w:sz w:val="32"/>
          <w:lang w:val="en-US"/>
        </w:rPr>
        <w:t>eer evaluation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9080"/>
      </w:tblGrid>
      <w:tr w:rsidR="00241DD5" w14:paraId="57D1460E" w14:textId="77777777" w:rsidTr="00943922">
        <w:tc>
          <w:tcPr>
            <w:tcW w:w="1710" w:type="dxa"/>
          </w:tcPr>
          <w:p w14:paraId="718F5B5D" w14:textId="7C5F3C9B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9080" w:type="dxa"/>
            <w:tcBorders>
              <w:bottom w:val="single" w:sz="4" w:space="0" w:color="auto"/>
            </w:tcBorders>
          </w:tcPr>
          <w:p w14:paraId="23B0FC71" w14:textId="1BF46199" w:rsidR="00241DD5" w:rsidRDefault="00EF5468">
            <w:pPr>
              <w:rPr>
                <w:lang w:val="en-US"/>
              </w:rPr>
            </w:pPr>
            <w:r>
              <w:rPr>
                <w:lang w:val="en-US"/>
              </w:rPr>
              <w:t>Bilal Alissa</w:t>
            </w:r>
          </w:p>
        </w:tc>
      </w:tr>
      <w:tr w:rsidR="00241DD5" w14:paraId="6E8CF9C2" w14:textId="77777777" w:rsidTr="00943922">
        <w:tc>
          <w:tcPr>
            <w:tcW w:w="1710" w:type="dxa"/>
          </w:tcPr>
          <w:p w14:paraId="1F0C9322" w14:textId="59F81875" w:rsidR="00241DD5" w:rsidRDefault="00F2723B">
            <w:pPr>
              <w:rPr>
                <w:lang w:val="en-US"/>
              </w:rPr>
            </w:pPr>
            <w:r>
              <w:rPr>
                <w:lang w:val="en-US"/>
              </w:rPr>
              <w:t>Activity</w:t>
            </w:r>
            <w:r w:rsidR="001F680C">
              <w:rPr>
                <w:lang w:val="en-US"/>
              </w:rPr>
              <w:t xml:space="preserve"> #</w:t>
            </w:r>
            <w:r w:rsidR="00241DD5"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40754962" w14:textId="215439AB" w:rsidR="00241DD5" w:rsidRDefault="00EF5468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41DD5" w14:paraId="6930AB07" w14:textId="77777777" w:rsidTr="00943922">
        <w:tc>
          <w:tcPr>
            <w:tcW w:w="1710" w:type="dxa"/>
          </w:tcPr>
          <w:p w14:paraId="07762AE6" w14:textId="513153C6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  <w:r w:rsidR="00943922">
              <w:rPr>
                <w:lang w:val="en-US"/>
              </w:rPr>
              <w:t xml:space="preserve"> submitted</w:t>
            </w:r>
            <w:r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5B58653D" w14:textId="2F58F69E" w:rsidR="00241DD5" w:rsidRDefault="00EF5468">
            <w:pPr>
              <w:rPr>
                <w:lang w:val="en-US"/>
              </w:rPr>
            </w:pPr>
            <w:r>
              <w:rPr>
                <w:lang w:val="en-US"/>
              </w:rPr>
              <w:t>Jan-29</w:t>
            </w:r>
            <w:r w:rsidR="005F10E2">
              <w:rPr>
                <w:lang w:val="en-US"/>
              </w:rPr>
              <w:t>-2023</w:t>
            </w:r>
          </w:p>
        </w:tc>
      </w:tr>
      <w:tr w:rsidR="00241DD5" w14:paraId="351BD4DF" w14:textId="77777777" w:rsidTr="00943922">
        <w:tc>
          <w:tcPr>
            <w:tcW w:w="1710" w:type="dxa"/>
          </w:tcPr>
          <w:p w14:paraId="533D8F69" w14:textId="553D7EED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Team name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7BB3A05C" w14:textId="3B4DD501" w:rsidR="00241DD5" w:rsidRDefault="005F10E2">
            <w:pPr>
              <w:rPr>
                <w:lang w:val="en-US"/>
              </w:rPr>
            </w:pPr>
            <w:r>
              <w:rPr>
                <w:lang w:val="en-US"/>
              </w:rPr>
              <w:t>Feedbackers</w:t>
            </w:r>
          </w:p>
        </w:tc>
      </w:tr>
    </w:tbl>
    <w:p w14:paraId="610F39CE" w14:textId="77777777" w:rsidR="00AB46F8" w:rsidRDefault="00AB46F8" w:rsidP="00AB46F8">
      <w:pPr>
        <w:rPr>
          <w:lang w:val="en-US"/>
        </w:rPr>
      </w:pPr>
    </w:p>
    <w:p w14:paraId="380AFEAE" w14:textId="728EFE6D" w:rsidR="00AB46F8" w:rsidRPr="00AB46F8" w:rsidRDefault="00AB46F8" w:rsidP="00AB46F8">
      <w:pPr>
        <w:rPr>
          <w:b/>
          <w:sz w:val="28"/>
          <w:szCs w:val="28"/>
          <w:lang w:val="en-US"/>
        </w:rPr>
      </w:pPr>
      <w:r w:rsidRPr="00AB46F8">
        <w:rPr>
          <w:b/>
          <w:sz w:val="28"/>
          <w:szCs w:val="28"/>
          <w:lang w:val="en-US"/>
        </w:rPr>
        <w:t>Instructions</w:t>
      </w:r>
    </w:p>
    <w:p w14:paraId="7E4C3175" w14:textId="74AEAF70" w:rsidR="00AB46F8" w:rsidRDefault="00AB46F8" w:rsidP="00AB46F8">
      <w:pPr>
        <w:rPr>
          <w:lang w:val="en-US"/>
        </w:rPr>
      </w:pPr>
      <w:r w:rsidRPr="00AB46F8">
        <w:rPr>
          <w:lang w:val="en-US"/>
        </w:rPr>
        <w:t>Write the names of your group members in the numbered boxes. Then, assign yourself a value for each listed attribute. Finally, do the same for each of your group members and total all of the values.</w:t>
      </w:r>
      <w:r w:rsidRPr="00AB46F8">
        <w:rPr>
          <w:rFonts w:ascii="Arial" w:eastAsia="Times New Roman" w:hAnsi="Arial" w:cs="Arial"/>
          <w:sz w:val="30"/>
          <w:szCs w:val="30"/>
          <w:lang w:eastAsia="en-CA"/>
        </w:rPr>
        <w:t xml:space="preserve"> </w:t>
      </w:r>
      <w:r w:rsidR="000D0D5C" w:rsidRPr="00EE70E5">
        <w:rPr>
          <w:b/>
          <w:lang w:val="en-US"/>
        </w:rPr>
        <w:t>NOTE</w:t>
      </w:r>
      <w:r w:rsidR="000D0D5C">
        <w:rPr>
          <w:lang w:val="en-US"/>
        </w:rPr>
        <w:t xml:space="preserve">: Failure to submit self/peer evaluation forms </w:t>
      </w:r>
      <w:r w:rsidR="005B4467">
        <w:rPr>
          <w:lang w:val="en-US"/>
        </w:rPr>
        <w:t xml:space="preserve">in URCourses by their individual deadlines </w:t>
      </w:r>
      <w:r w:rsidR="000D0D5C">
        <w:rPr>
          <w:lang w:val="en-US"/>
        </w:rPr>
        <w:t xml:space="preserve">will result in grade deductions of </w:t>
      </w:r>
      <w:r w:rsidR="001F680C">
        <w:rPr>
          <w:lang w:val="en-US"/>
        </w:rPr>
        <w:t xml:space="preserve">upwards of </w:t>
      </w:r>
      <w:r w:rsidR="000D0D5C">
        <w:rPr>
          <w:lang w:val="en-US"/>
        </w:rPr>
        <w:t>1% for each review not</w:t>
      </w:r>
      <w:r w:rsidR="005B4467">
        <w:rPr>
          <w:lang w:val="en-US"/>
        </w:rPr>
        <w:t xml:space="preserve"> </w:t>
      </w:r>
      <w:r w:rsidR="000D0D5C">
        <w:rPr>
          <w:lang w:val="en-US"/>
        </w:rPr>
        <w:t xml:space="preserve">submitted as </w:t>
      </w:r>
      <w:r w:rsidR="00C10C83">
        <w:rPr>
          <w:lang w:val="en-US"/>
        </w:rPr>
        <w:t>taken from</w:t>
      </w:r>
      <w:r w:rsidR="000D0D5C">
        <w:rPr>
          <w:lang w:val="en-US"/>
        </w:rPr>
        <w:t xml:space="preserve"> the </w:t>
      </w:r>
      <w:r w:rsidR="00327138">
        <w:rPr>
          <w:lang w:val="en-US"/>
        </w:rPr>
        <w:t xml:space="preserve">specific </w:t>
      </w:r>
      <w:r w:rsidR="001F680C">
        <w:rPr>
          <w:lang w:val="en-US"/>
        </w:rPr>
        <w:t>deliverable</w:t>
      </w:r>
      <w:r w:rsidR="00327138">
        <w:rPr>
          <w:lang w:val="en-US"/>
        </w:rPr>
        <w:t xml:space="preserve"> </w:t>
      </w:r>
      <w:r w:rsidR="000D0D5C">
        <w:rPr>
          <w:lang w:val="en-US"/>
        </w:rPr>
        <w:t xml:space="preserve">grade allocation. </w:t>
      </w:r>
      <w:r w:rsidR="00EC683E">
        <w:rPr>
          <w:lang w:val="en-US"/>
        </w:rPr>
        <w:t xml:space="preserve">If you </w:t>
      </w:r>
      <w:r w:rsidR="00DA5853">
        <w:rPr>
          <w:lang w:val="en-US"/>
        </w:rPr>
        <w:t>select a 1 or a 2 rating, additional comments are required.</w:t>
      </w:r>
    </w:p>
    <w:p w14:paraId="61FA0B78" w14:textId="77777777" w:rsidR="00BD23ED" w:rsidRPr="00AB46F8" w:rsidRDefault="00BD23ED" w:rsidP="00AB46F8">
      <w:pPr>
        <w:rPr>
          <w:lang w:val="en-US"/>
        </w:rPr>
      </w:pPr>
    </w:p>
    <w:tbl>
      <w:tblPr>
        <w:tblStyle w:val="ListTable6Colorful-Accent4"/>
        <w:tblW w:w="0" w:type="auto"/>
        <w:jc w:val="center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2160"/>
        <w:gridCol w:w="1440"/>
        <w:gridCol w:w="1620"/>
        <w:gridCol w:w="2250"/>
      </w:tblGrid>
      <w:tr w:rsidR="001621CD" w14:paraId="70FC3DCC" w14:textId="77777777" w:rsidTr="00950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FFE599" w:themeFill="accent4" w:themeFillTint="66"/>
          </w:tcPr>
          <w:p w14:paraId="43DB0BBB" w14:textId="1A56CB96" w:rsidR="001621CD" w:rsidRPr="001621CD" w:rsidRDefault="001621CD" w:rsidP="001621CD">
            <w:pPr>
              <w:spacing w:before="120" w:after="12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4 = Strongly agree</w:t>
            </w:r>
          </w:p>
        </w:tc>
        <w:tc>
          <w:tcPr>
            <w:tcW w:w="1440" w:type="dxa"/>
            <w:shd w:val="clear" w:color="auto" w:fill="FFE599" w:themeFill="accent4" w:themeFillTint="66"/>
          </w:tcPr>
          <w:p w14:paraId="455DDC3A" w14:textId="218A5426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3 = Agree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3CD66800" w14:textId="272971C0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2 = Disagree</w:t>
            </w:r>
          </w:p>
        </w:tc>
        <w:tc>
          <w:tcPr>
            <w:tcW w:w="2250" w:type="dxa"/>
            <w:shd w:val="clear" w:color="auto" w:fill="FFE599" w:themeFill="accent4" w:themeFillTint="66"/>
          </w:tcPr>
          <w:p w14:paraId="0860940E" w14:textId="52A1E12F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1 = Strongly disagree</w:t>
            </w:r>
          </w:p>
        </w:tc>
      </w:tr>
    </w:tbl>
    <w:tbl>
      <w:tblPr>
        <w:tblStyle w:val="GridTable5Dark-Accent6"/>
        <w:tblW w:w="10795" w:type="dxa"/>
        <w:tblLook w:val="04A0" w:firstRow="1" w:lastRow="0" w:firstColumn="1" w:lastColumn="0" w:noHBand="0" w:noVBand="1"/>
      </w:tblPr>
      <w:tblGrid>
        <w:gridCol w:w="3727"/>
        <w:gridCol w:w="1767"/>
        <w:gridCol w:w="1767"/>
        <w:gridCol w:w="1767"/>
        <w:gridCol w:w="1767"/>
      </w:tblGrid>
      <w:tr w:rsidR="007A0089" w14:paraId="1ED71E6A" w14:textId="77777777" w:rsidTr="00BD23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BFABA3D" w14:textId="0ECCEEEB" w:rsidR="007A0089" w:rsidRDefault="00241DD5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7A0089">
              <w:rPr>
                <w:lang w:val="en-US"/>
              </w:rPr>
              <w:t>Attribute</w:t>
            </w:r>
          </w:p>
        </w:tc>
        <w:tc>
          <w:tcPr>
            <w:tcW w:w="1767" w:type="dxa"/>
          </w:tcPr>
          <w:p w14:paraId="7CC784AE" w14:textId="6AB7F90B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 Myself</w:t>
            </w:r>
          </w:p>
        </w:tc>
        <w:tc>
          <w:tcPr>
            <w:tcW w:w="1767" w:type="dxa"/>
          </w:tcPr>
          <w:p w14:paraId="0D3A1534" w14:textId="6D734028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 w:rsidR="005F10E2">
              <w:rPr>
                <w:lang w:val="en-US"/>
              </w:rPr>
              <w:t xml:space="preserve"> Omar</w:t>
            </w:r>
          </w:p>
        </w:tc>
        <w:tc>
          <w:tcPr>
            <w:tcW w:w="1767" w:type="dxa"/>
          </w:tcPr>
          <w:p w14:paraId="084C2776" w14:textId="49AF7BBF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.</w:t>
            </w:r>
            <w:r w:rsidR="005F10E2">
              <w:rPr>
                <w:lang w:val="en-US"/>
              </w:rPr>
              <w:t xml:space="preserve"> Tolani</w:t>
            </w:r>
          </w:p>
        </w:tc>
        <w:tc>
          <w:tcPr>
            <w:tcW w:w="1767" w:type="dxa"/>
          </w:tcPr>
          <w:p w14:paraId="6C929CDA" w14:textId="5A3C3D7D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</w:tr>
      <w:tr w:rsidR="007A0089" w14:paraId="4B09D7C2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FA8A0C7" w14:textId="56E1D224" w:rsidR="007A0089" w:rsidRDefault="001D634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7D0D4C">
              <w:rPr>
                <w:lang w:val="en-US"/>
              </w:rPr>
              <w:t xml:space="preserve">ontributed useful </w:t>
            </w:r>
            <w:r w:rsidR="00E47F52">
              <w:rPr>
                <w:lang w:val="en-US"/>
              </w:rPr>
              <w:t xml:space="preserve">ideas </w:t>
            </w:r>
            <w:r w:rsidR="007A0089">
              <w:rPr>
                <w:lang w:val="en-US"/>
              </w:rPr>
              <w:t>in group discussions</w:t>
            </w:r>
          </w:p>
        </w:tc>
        <w:tc>
          <w:tcPr>
            <w:tcW w:w="1767" w:type="dxa"/>
          </w:tcPr>
          <w:p w14:paraId="232CB3C8" w14:textId="24F15AEE" w:rsidR="007A0089" w:rsidRDefault="00D4693A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4F9D00F" w14:textId="62FE2A34" w:rsidR="007A0089" w:rsidRDefault="00D4693A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767" w:type="dxa"/>
          </w:tcPr>
          <w:p w14:paraId="7EAF7F1A" w14:textId="5180D8A4" w:rsidR="007A0089" w:rsidRDefault="00EF53F5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DABF65E" w14:textId="77777777" w:rsidR="007A0089" w:rsidRDefault="007A008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A0089" w14:paraId="51313469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227B728" w14:textId="7FA2D2CA" w:rsidR="007A0089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illingly accepted assigned tasks</w:t>
            </w:r>
          </w:p>
        </w:tc>
        <w:tc>
          <w:tcPr>
            <w:tcW w:w="1767" w:type="dxa"/>
          </w:tcPr>
          <w:p w14:paraId="18AA3E3E" w14:textId="5A3A122F" w:rsidR="007A0089" w:rsidRDefault="00D4693A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562299A7" w14:textId="1E09F03D" w:rsidR="007A0089" w:rsidRDefault="00EF53F5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767" w:type="dxa"/>
          </w:tcPr>
          <w:p w14:paraId="086D804D" w14:textId="5703EC4F" w:rsidR="007A0089" w:rsidRDefault="00EF53F5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6BDFBB46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43922" w14:paraId="3EC782E8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5D98421A" w14:textId="0D094B85" w:rsidR="00943922" w:rsidRDefault="001621CD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emonstrated a h</w:t>
            </w:r>
            <w:r w:rsidR="00406254">
              <w:rPr>
                <w:lang w:val="en-US"/>
              </w:rPr>
              <w:t>igh q</w:t>
            </w:r>
            <w:r w:rsidR="00943922">
              <w:rPr>
                <w:lang w:val="en-US"/>
              </w:rPr>
              <w:t>uality of completed work</w:t>
            </w:r>
          </w:p>
        </w:tc>
        <w:tc>
          <w:tcPr>
            <w:tcW w:w="1767" w:type="dxa"/>
          </w:tcPr>
          <w:p w14:paraId="352CB5E0" w14:textId="00D877FC" w:rsidR="00943922" w:rsidRDefault="00D4693A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F4A2D0B" w14:textId="7E521EDC" w:rsidR="00943922" w:rsidRDefault="00EF53F5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767" w:type="dxa"/>
          </w:tcPr>
          <w:p w14:paraId="2BAEAA3B" w14:textId="4C8D7FA5" w:rsidR="00943922" w:rsidRDefault="00EF53F5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66C56BDA" w14:textId="77777777" w:rsidR="00943922" w:rsidRDefault="00943922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43922" w14:paraId="3F18DEAA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7FD5E21" w14:textId="6B7A9449" w:rsidR="00943922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orked well with other group members, helping when needed</w:t>
            </w:r>
          </w:p>
        </w:tc>
        <w:tc>
          <w:tcPr>
            <w:tcW w:w="1767" w:type="dxa"/>
          </w:tcPr>
          <w:p w14:paraId="1E10D595" w14:textId="0B7FA909" w:rsidR="00943922" w:rsidRDefault="00D4693A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6DE7472" w14:textId="2F76E1CC" w:rsidR="00943922" w:rsidRDefault="00EF53F5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767" w:type="dxa"/>
          </w:tcPr>
          <w:p w14:paraId="1F25FF8D" w14:textId="6B66BAD3" w:rsidR="00943922" w:rsidRDefault="00EF53F5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FC9784D" w14:textId="77777777" w:rsidR="00943922" w:rsidRDefault="00943922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D0D4C" w14:paraId="059E76B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E56E2BA" w14:textId="38A2F207" w:rsidR="007D0D4C" w:rsidRDefault="007D0D4C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verall</w:t>
            </w:r>
            <w:r w:rsidR="001621CD">
              <w:rPr>
                <w:lang w:val="en-US"/>
              </w:rPr>
              <w:t>,</w:t>
            </w:r>
            <w:r>
              <w:rPr>
                <w:lang w:val="en-US"/>
              </w:rPr>
              <w:t xml:space="preserve"> was a valuable member of the team</w:t>
            </w:r>
          </w:p>
        </w:tc>
        <w:tc>
          <w:tcPr>
            <w:tcW w:w="1767" w:type="dxa"/>
          </w:tcPr>
          <w:p w14:paraId="3644C061" w14:textId="3B84715F" w:rsidR="007D0D4C" w:rsidRDefault="00D4693A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69515AB" w14:textId="7EC11CF5" w:rsidR="007D0D4C" w:rsidRDefault="00EF53F5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06CFF17" w14:textId="5F1A2158" w:rsidR="007D0D4C" w:rsidRDefault="00EF53F5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1082D127" w14:textId="77777777" w:rsidR="007D0D4C" w:rsidRDefault="007D0D4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D6349" w14:paraId="267D8763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7789778C" w14:textId="2AD03067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otals</w:t>
            </w:r>
          </w:p>
        </w:tc>
        <w:tc>
          <w:tcPr>
            <w:tcW w:w="1767" w:type="dxa"/>
          </w:tcPr>
          <w:p w14:paraId="6FBC1C6F" w14:textId="0330291D" w:rsidR="007A0089" w:rsidRDefault="00EF53F5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1E9BC1CB" w14:textId="02021BF9" w:rsidR="007A0089" w:rsidRDefault="004962C4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1767" w:type="dxa"/>
          </w:tcPr>
          <w:p w14:paraId="586638C6" w14:textId="66EBF874" w:rsidR="007A0089" w:rsidRDefault="00EF53F5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649CEE53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D6349" w14:paraId="1A0D8B1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21F7A837" w14:textId="08381BD4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dditional comments</w:t>
            </w:r>
          </w:p>
        </w:tc>
        <w:tc>
          <w:tcPr>
            <w:tcW w:w="1767" w:type="dxa"/>
          </w:tcPr>
          <w:p w14:paraId="34FD1182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B9585A9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23591A3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3C211420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6F6CE05" w14:textId="49C6D094" w:rsidR="00EE70E5" w:rsidRPr="00241DD5" w:rsidRDefault="00EE70E5" w:rsidP="000D0D5C">
      <w:pPr>
        <w:rPr>
          <w:lang w:val="en-US"/>
        </w:rPr>
      </w:pPr>
    </w:p>
    <w:sectPr w:rsidR="00EE70E5" w:rsidRPr="00241DD5" w:rsidSect="007D0D4C">
      <w:headerReference w:type="default" r:id="rId6"/>
      <w:footerReference w:type="default" r:id="rId7"/>
      <w:pgSz w:w="12240" w:h="15840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57E3B" w14:textId="77777777" w:rsidR="009A4797" w:rsidRDefault="009A4797" w:rsidP="00241DD5">
      <w:pPr>
        <w:spacing w:after="0" w:line="240" w:lineRule="auto"/>
      </w:pPr>
      <w:r>
        <w:separator/>
      </w:r>
    </w:p>
  </w:endnote>
  <w:endnote w:type="continuationSeparator" w:id="0">
    <w:p w14:paraId="3D0961A4" w14:textId="77777777" w:rsidR="009A4797" w:rsidRDefault="009A4797" w:rsidP="00241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4A232" w14:textId="7EB28CBD" w:rsidR="007D0D4C" w:rsidRPr="007D0D4C" w:rsidRDefault="007D0D4C">
    <w:pPr>
      <w:pStyle w:val="Footer"/>
      <w:rPr>
        <w:sz w:val="20"/>
      </w:rPr>
    </w:pPr>
    <w:r>
      <w:rPr>
        <w:sz w:val="20"/>
      </w:rPr>
      <w:t>NOTE: This s</w:t>
    </w:r>
    <w:r w:rsidRPr="007D0D4C">
      <w:rPr>
        <w:sz w:val="20"/>
      </w:rPr>
      <w:t>elf/</w:t>
    </w:r>
    <w:r>
      <w:rPr>
        <w:sz w:val="20"/>
      </w:rPr>
      <w:t>p</w:t>
    </w:r>
    <w:r w:rsidRPr="007D0D4C">
      <w:rPr>
        <w:sz w:val="20"/>
      </w:rPr>
      <w:t xml:space="preserve">eer evaluation form was adapted from documentation developed by Chad Manis © 2012. Online: </w:t>
    </w:r>
    <w:hyperlink r:id="rId1" w:history="1">
      <w:r w:rsidRPr="007D0D4C">
        <w:rPr>
          <w:rStyle w:val="Hyperlink"/>
          <w:sz w:val="20"/>
        </w:rPr>
        <w:t>http://www.lapresenter.com/coopevalpacket.pdf</w:t>
      </w:r>
    </w:hyperlink>
    <w:r w:rsidRPr="007D0D4C">
      <w:rPr>
        <w:sz w:val="20"/>
      </w:rPr>
      <w:t xml:space="preserve"> (Accessed January 2019)</w:t>
    </w:r>
  </w:p>
  <w:p w14:paraId="1BB1123D" w14:textId="77777777" w:rsidR="007D0D4C" w:rsidRDefault="007D0D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68B16" w14:textId="77777777" w:rsidR="009A4797" w:rsidRDefault="009A4797" w:rsidP="00241DD5">
      <w:pPr>
        <w:spacing w:after="0" w:line="240" w:lineRule="auto"/>
      </w:pPr>
      <w:r>
        <w:separator/>
      </w:r>
    </w:p>
  </w:footnote>
  <w:footnote w:type="continuationSeparator" w:id="0">
    <w:p w14:paraId="55E00C8A" w14:textId="77777777" w:rsidR="009A4797" w:rsidRDefault="009A4797" w:rsidP="00241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881B" w14:textId="702E50DD" w:rsidR="00241DD5" w:rsidRDefault="00F76F05">
    <w:pPr>
      <w:pStyle w:val="Header"/>
    </w:pPr>
    <w:r>
      <w:rPr>
        <w:noProof/>
      </w:rPr>
      <w:drawing>
        <wp:inline distT="0" distB="0" distL="0" distR="0" wp14:anchorId="3BE11024" wp14:editId="7F567EBE">
          <wp:extent cx="5395865" cy="632016"/>
          <wp:effectExtent l="0" t="0" r="1905" b="31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08924" cy="6569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FD9598" w14:textId="77777777" w:rsidR="00241DD5" w:rsidRDefault="00241D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sTAzNDK2AAIjUyUdpeDU4uLM/DyQArNaALtxpFcsAAAA"/>
  </w:docVars>
  <w:rsids>
    <w:rsidRoot w:val="00241DD5"/>
    <w:rsid w:val="000D0D5C"/>
    <w:rsid w:val="000D4BC0"/>
    <w:rsid w:val="000F3D3D"/>
    <w:rsid w:val="001621CD"/>
    <w:rsid w:val="001D6349"/>
    <w:rsid w:val="001E40D7"/>
    <w:rsid w:val="001F680C"/>
    <w:rsid w:val="00223168"/>
    <w:rsid w:val="00241DD5"/>
    <w:rsid w:val="00290CD9"/>
    <w:rsid w:val="00327138"/>
    <w:rsid w:val="003F7407"/>
    <w:rsid w:val="00406254"/>
    <w:rsid w:val="004962C4"/>
    <w:rsid w:val="004D7D23"/>
    <w:rsid w:val="0057424B"/>
    <w:rsid w:val="00581E24"/>
    <w:rsid w:val="005B326F"/>
    <w:rsid w:val="005B4467"/>
    <w:rsid w:val="005F10E2"/>
    <w:rsid w:val="00632C15"/>
    <w:rsid w:val="00667FC6"/>
    <w:rsid w:val="006D61D4"/>
    <w:rsid w:val="006E0984"/>
    <w:rsid w:val="007A0089"/>
    <w:rsid w:val="007D0D4C"/>
    <w:rsid w:val="00815290"/>
    <w:rsid w:val="00943922"/>
    <w:rsid w:val="009502E6"/>
    <w:rsid w:val="009A4797"/>
    <w:rsid w:val="00A94B2D"/>
    <w:rsid w:val="00AB46F8"/>
    <w:rsid w:val="00AB7F07"/>
    <w:rsid w:val="00BD23ED"/>
    <w:rsid w:val="00BF252F"/>
    <w:rsid w:val="00C10C83"/>
    <w:rsid w:val="00C12D46"/>
    <w:rsid w:val="00C7083C"/>
    <w:rsid w:val="00D4693A"/>
    <w:rsid w:val="00DA5853"/>
    <w:rsid w:val="00E47F52"/>
    <w:rsid w:val="00EC683E"/>
    <w:rsid w:val="00EE70E5"/>
    <w:rsid w:val="00EF53F5"/>
    <w:rsid w:val="00EF5468"/>
    <w:rsid w:val="00F2723B"/>
    <w:rsid w:val="00F76F05"/>
    <w:rsid w:val="00FD1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CD6F6A"/>
  <w15:chartTrackingRefBased/>
  <w15:docId w15:val="{1D60DEC6-DC82-4D03-BC11-69BFD3702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D5"/>
  </w:style>
  <w:style w:type="paragraph" w:styleId="Footer">
    <w:name w:val="footer"/>
    <w:basedOn w:val="Normal"/>
    <w:link w:val="Foot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D5"/>
  </w:style>
  <w:style w:type="table" w:styleId="TableGrid">
    <w:name w:val="Table Grid"/>
    <w:basedOn w:val="TableNormal"/>
    <w:uiPriority w:val="39"/>
    <w:rsid w:val="00241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AB46F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rful-Accent4">
    <w:name w:val="List Table 6 Colorful Accent 4"/>
    <w:basedOn w:val="TableNormal"/>
    <w:uiPriority w:val="51"/>
    <w:rsid w:val="00AB46F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D0D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0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3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apresenter.com/coopevalpacke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BILAL ALISSA</cp:lastModifiedBy>
  <cp:revision>29</cp:revision>
  <dcterms:created xsi:type="dcterms:W3CDTF">2019-01-08T19:16:00Z</dcterms:created>
  <dcterms:modified xsi:type="dcterms:W3CDTF">2023-01-30T05:25:00Z</dcterms:modified>
</cp:coreProperties>
</file>